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1C4279" w:rsidRPr="001C4279" w:rsidRDefault="001C4279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. 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И</w:t>
      </w:r>
      <w:r w:rsidR="001C4279">
        <w:rPr>
          <w:rFonts w:ascii="Times New Roman" w:eastAsia="Times New Roman" w:hAnsi="Times New Roman" w:cs="Times New Roman"/>
          <w:i/>
          <w:iCs/>
          <w:sz w:val="24"/>
          <w:szCs w:val="24"/>
        </w:rPr>
        <w:t>з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4A12DC" w:rsidRDefault="002433DC" w:rsidP="001C427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</w:t>
            </w:r>
            <w:r w:rsidR="001C427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израда</w:t>
            </w:r>
            <w:r w:rsidR="001C4279"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техничке документације у складу са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="001C4279"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="001C4279"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1C4279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1C427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и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израда</w:t>
            </w:r>
            <w:r w:rsidR="001C4279"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техничке документације у складу са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="001C4279"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="001C4279"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1C4279" w:rsidRDefault="001C4279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1C4279" w:rsidRDefault="001C4279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1C427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израда</w:t>
            </w:r>
            <w:r w:rsidR="001C4279"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техничке документације у складу са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="001C4279"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="001C4279"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1C4279" w:rsidRDefault="001C4279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1C42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1C427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израда</w:t>
            </w:r>
            <w:r w:rsidR="001C4279"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техничке документације у складу са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="001C4279"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="001C4279"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="001C4279">
              <w:rPr>
                <w:rFonts w:ascii="Times New Roman" w:eastAsia="Calibri" w:hAnsi="Times New Roman" w:cs="Times New Roman"/>
                <w:sz w:val="24"/>
                <w:szCs w:val="24"/>
              </w:rPr>
              <w:t>6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1C4279" w:rsidRDefault="001C4279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1C4279" w:rsidRDefault="001C4279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 ЦЕНОВНИ ПРЕГЛЕД ПРОИЗВОДА И УСЛУГА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4222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4279" w:rsidRPr="004A12DC" w:rsidTr="001C4279">
        <w:trPr>
          <w:trHeight w:val="343"/>
        </w:trPr>
        <w:tc>
          <w:tcPr>
            <w:tcW w:w="5920" w:type="dxa"/>
          </w:tcPr>
          <w:p w:rsidR="001C4279" w:rsidRPr="004A12DC" w:rsidRDefault="001C4279" w:rsidP="00095C0F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</w:tcPr>
          <w:p w:rsidR="001C4279" w:rsidRPr="004A12DC" w:rsidRDefault="001C4279" w:rsidP="00095C0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4279" w:rsidRPr="004A12DC" w:rsidTr="001C4279">
        <w:trPr>
          <w:trHeight w:val="343"/>
        </w:trPr>
        <w:tc>
          <w:tcPr>
            <w:tcW w:w="5920" w:type="dxa"/>
          </w:tcPr>
          <w:p w:rsidR="001C4279" w:rsidRPr="004A12DC" w:rsidRDefault="001C4279" w:rsidP="00095C0F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</w:tcPr>
          <w:p w:rsidR="001C4279" w:rsidRPr="004A12DC" w:rsidRDefault="001C4279" w:rsidP="00095C0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4279" w:rsidRPr="004A12DC" w:rsidTr="001C4279">
        <w:trPr>
          <w:trHeight w:val="343"/>
        </w:trPr>
        <w:tc>
          <w:tcPr>
            <w:tcW w:w="5920" w:type="dxa"/>
          </w:tcPr>
          <w:p w:rsidR="001C4279" w:rsidRPr="004A12DC" w:rsidRDefault="001C4279" w:rsidP="00095C0F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</w:tcPr>
          <w:p w:rsidR="001C4279" w:rsidRPr="004A12DC" w:rsidRDefault="001C4279" w:rsidP="00095C0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4279" w:rsidRPr="004A12DC" w:rsidTr="001C4279">
        <w:trPr>
          <w:trHeight w:val="343"/>
        </w:trPr>
        <w:tc>
          <w:tcPr>
            <w:tcW w:w="5920" w:type="dxa"/>
          </w:tcPr>
          <w:p w:rsidR="001C4279" w:rsidRPr="004A12DC" w:rsidRDefault="001C4279" w:rsidP="00095C0F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</w:tcPr>
          <w:p w:rsidR="001C4279" w:rsidRPr="004A12DC" w:rsidRDefault="001C4279" w:rsidP="00095C0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sectPr w:rsidR="00D170C3" w:rsidRPr="004A12DC" w:rsidSect="00360359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B2192" w:rsidRDefault="00BB2192" w:rsidP="008A6F6C">
      <w:pPr>
        <w:spacing w:after="0" w:line="240" w:lineRule="auto"/>
      </w:pPr>
      <w:r>
        <w:separator/>
      </w:r>
    </w:p>
  </w:endnote>
  <w:endnote w:type="continuationSeparator" w:id="1">
    <w:p w:rsidR="00BB2192" w:rsidRDefault="00BB219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B2192" w:rsidRDefault="00BB2192" w:rsidP="008A6F6C">
      <w:pPr>
        <w:spacing w:after="0" w:line="240" w:lineRule="auto"/>
      </w:pPr>
      <w:r>
        <w:separator/>
      </w:r>
    </w:p>
  </w:footnote>
  <w:footnote w:type="continuationSeparator" w:id="1">
    <w:p w:rsidR="00BB2192" w:rsidRDefault="00BB2192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279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28AE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0359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22230"/>
    <w:rsid w:val="004377C0"/>
    <w:rsid w:val="00437A85"/>
    <w:rsid w:val="00452549"/>
    <w:rsid w:val="00452E66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35204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2BFE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87DFA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B2192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kovcic</cp:lastModifiedBy>
  <cp:revision>2</cp:revision>
  <cp:lastPrinted>2022-04-13T17:00:00Z</cp:lastPrinted>
  <dcterms:created xsi:type="dcterms:W3CDTF">2023-08-29T11:22:00Z</dcterms:created>
  <dcterms:modified xsi:type="dcterms:W3CDTF">2023-08-29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